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6E56B8" w14:textId="7D2BC597" w:rsidR="005E64E6" w:rsidRDefault="005E64E6" w:rsidP="005E64E6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>Note: please make sure you fill all information related to your project below and convert everything to readme.md (GitHub)</w:t>
      </w:r>
      <w:r>
        <w:rPr>
          <w:b/>
          <w:bCs/>
          <w:color w:val="FF0000"/>
        </w:rPr>
        <w:t xml:space="preserve">. </w:t>
      </w:r>
      <w:r w:rsidRPr="00010558">
        <w:rPr>
          <w:b/>
          <w:bCs/>
          <w:color w:val="FF0000"/>
        </w:rPr>
        <w:t xml:space="preserve">  </w:t>
      </w:r>
    </w:p>
    <w:p w14:paraId="3A98C86F" w14:textId="124E116F" w:rsidR="005E64E6" w:rsidRDefault="005E64E6" w:rsidP="005E64E6">
      <w:pPr>
        <w:rPr>
          <w:b/>
          <w:bCs/>
          <w:color w:val="FF0000"/>
        </w:rPr>
      </w:pPr>
    </w:p>
    <w:p w14:paraId="57FF9143" w14:textId="46CEB9D3" w:rsidR="005E64E6" w:rsidRPr="005E64E6" w:rsidRDefault="005E64E6" w:rsidP="005E64E6">
      <w:pPr>
        <w:rPr>
          <w:b/>
          <w:bCs/>
        </w:rPr>
      </w:pPr>
      <w:r w:rsidRPr="005E64E6">
        <w:rPr>
          <w:b/>
          <w:bCs/>
        </w:rPr>
        <w:t>Table 1: stakeholder register</w:t>
      </w:r>
      <w:r w:rsidR="002B33B1">
        <w:rPr>
          <w:b/>
          <w:bCs/>
        </w:rPr>
        <w:t xml:space="preserve"> sample</w:t>
      </w:r>
    </w:p>
    <w:tbl>
      <w:tblPr>
        <w:tblW w:w="15016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840"/>
        <w:gridCol w:w="1840"/>
        <w:gridCol w:w="1600"/>
        <w:gridCol w:w="1060"/>
        <w:gridCol w:w="1400"/>
        <w:gridCol w:w="2980"/>
        <w:gridCol w:w="4296"/>
      </w:tblGrid>
      <w:tr w:rsidR="00D06856" w:rsidRPr="00D06856" w14:paraId="77E31A13" w14:textId="77777777" w:rsidTr="2520FDD0">
        <w:trPr>
          <w:trHeight w:val="721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94CA1E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Stakeholder name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1AB6C5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Title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E25D30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Role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1DC810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Power</w:t>
            </w:r>
          </w:p>
          <w:p w14:paraId="1790EE8C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(H/L)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1C3771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Interest</w:t>
            </w:r>
          </w:p>
          <w:p w14:paraId="0B87C7F1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(H/L)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0E0C83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Requirements</w:t>
            </w:r>
          </w:p>
        </w:tc>
        <w:tc>
          <w:tcPr>
            <w:tcW w:w="4296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0304FB" w14:textId="0654B98E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Communication</w:t>
            </w:r>
            <w:r w:rsidR="006305C1">
              <w:rPr>
                <w:b/>
                <w:bCs/>
                <w:color w:val="FFFFFF" w:themeColor="background1"/>
                <w:lang w:val="en-US"/>
              </w:rPr>
              <w:t xml:space="preserve">                 </w:t>
            </w:r>
            <w:r w:rsidR="00E56DD7">
              <w:rPr>
                <w:b/>
                <w:bCs/>
                <w:color w:val="FFFFFF" w:themeColor="background1"/>
                <w:lang w:val="en-US"/>
              </w:rPr>
              <w:t>Category</w:t>
            </w:r>
          </w:p>
        </w:tc>
      </w:tr>
      <w:tr w:rsidR="00D06856" w:rsidRPr="00D06856" w14:paraId="42003225" w14:textId="77777777" w:rsidTr="2520FDD0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6C45B5" w14:textId="28E825B0" w:rsidR="00D06856" w:rsidRPr="00D06856" w:rsidRDefault="00E32506" w:rsidP="00D06856">
            <w:pPr>
              <w:rPr>
                <w:lang w:val="en-NZ"/>
              </w:rPr>
            </w:pPr>
            <w:r>
              <w:rPr>
                <w:lang w:val="en-NZ"/>
              </w:rPr>
              <w:t>Divik</w:t>
            </w:r>
            <w:r w:rsidR="00D710AE">
              <w:rPr>
                <w:lang w:val="en-NZ"/>
              </w:rPr>
              <w:t xml:space="preserve"> </w:t>
            </w:r>
            <w:proofErr w:type="spellStart"/>
            <w:r w:rsidR="00D710AE">
              <w:rPr>
                <w:lang w:val="en-NZ"/>
              </w:rPr>
              <w:t>Mud</w:t>
            </w:r>
            <w:r w:rsidR="00627F5C">
              <w:rPr>
                <w:lang w:val="en-NZ"/>
              </w:rPr>
              <w:t>liar</w:t>
            </w:r>
            <w:proofErr w:type="spellEnd"/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BB25DD" w14:textId="5A27BEB2" w:rsidR="00D06856" w:rsidRPr="00D06856" w:rsidRDefault="00524AA7" w:rsidP="00D06856">
            <w:pPr>
              <w:rPr>
                <w:lang w:val="en-NZ"/>
              </w:rPr>
            </w:pPr>
            <w:r>
              <w:rPr>
                <w:lang w:val="en-NZ"/>
              </w:rPr>
              <w:t>CEO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A88BD0" w14:textId="1478E9ED" w:rsidR="00D06856" w:rsidRPr="00D06856" w:rsidRDefault="00EE652D" w:rsidP="00D06856">
            <w:pPr>
              <w:rPr>
                <w:lang w:val="en-NZ"/>
              </w:rPr>
            </w:pPr>
            <w:r>
              <w:rPr>
                <w:lang w:val="en-NZ"/>
              </w:rPr>
              <w:t>Leader and organis</w:t>
            </w:r>
            <w:r w:rsidR="00FF0162">
              <w:rPr>
                <w:lang w:val="en-NZ"/>
              </w:rPr>
              <w:t>e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08A691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EAFA31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8D0AD5" w14:textId="5E42AAEF" w:rsidR="00D06856" w:rsidRPr="00D06856" w:rsidRDefault="005179B1" w:rsidP="00D06856">
            <w:pPr>
              <w:rPr>
                <w:lang w:val="en-NZ"/>
              </w:rPr>
            </w:pPr>
            <w:r>
              <w:rPr>
                <w:lang w:val="en-NZ"/>
              </w:rPr>
              <w:t xml:space="preserve">Shall </w:t>
            </w:r>
            <w:r w:rsidR="000F4A44">
              <w:rPr>
                <w:lang w:val="en-NZ"/>
              </w:rPr>
              <w:t xml:space="preserve">manage the system in right direction </w:t>
            </w:r>
          </w:p>
        </w:tc>
        <w:tc>
          <w:tcPr>
            <w:tcW w:w="4296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E56FD7" w14:textId="2CB5D7EE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Weekly via email</w:t>
            </w:r>
            <w:r w:rsidR="00604A3C">
              <w:rPr>
                <w:lang w:val="en-US"/>
              </w:rPr>
              <w:t xml:space="preserve">               Internal</w:t>
            </w:r>
          </w:p>
        </w:tc>
      </w:tr>
      <w:tr w:rsidR="00CC5985" w:rsidRPr="00D06856" w14:paraId="32D1846E" w14:textId="77777777" w:rsidTr="2520FDD0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908145" w14:textId="3E792536" w:rsidR="00CC5985" w:rsidRPr="00D06856" w:rsidRDefault="00CC5985" w:rsidP="00CC5985">
            <w:pPr>
              <w:rPr>
                <w:lang w:val="en-NZ"/>
              </w:rPr>
            </w:pPr>
            <w:r>
              <w:rPr>
                <w:lang w:val="en-NZ"/>
              </w:rPr>
              <w:t>Karanveer Sandhu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BC0702" w14:textId="5C72778E" w:rsidR="00CC5985" w:rsidRPr="00D06856" w:rsidRDefault="00524AA7" w:rsidP="00CC5985">
            <w:pPr>
              <w:rPr>
                <w:lang w:val="en-NZ"/>
              </w:rPr>
            </w:pPr>
            <w:r>
              <w:rPr>
                <w:lang w:val="en-NZ"/>
              </w:rPr>
              <w:t>Senior Develope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65DADA" w14:textId="362DDC6F" w:rsidR="00CC5985" w:rsidRPr="00D06856" w:rsidRDefault="00FF0162" w:rsidP="00CC5985">
            <w:pPr>
              <w:rPr>
                <w:lang w:val="en-NZ"/>
              </w:rPr>
            </w:pPr>
            <w:r>
              <w:rPr>
                <w:lang w:val="en-NZ"/>
              </w:rPr>
              <w:t>Develope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89B23D" w14:textId="41FF4865" w:rsidR="00CC5985" w:rsidRPr="00D06856" w:rsidRDefault="006E199A" w:rsidP="00CC5985">
            <w:pPr>
              <w:rPr>
                <w:lang w:val="en-NZ"/>
              </w:rPr>
            </w:pPr>
            <w:r>
              <w:rPr>
                <w:lang w:val="en-NZ"/>
              </w:rPr>
              <w:t>L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87AE39" w14:textId="7184C244" w:rsidR="00CC5985" w:rsidRPr="00D06856" w:rsidRDefault="006E199A" w:rsidP="00CC5985">
            <w:pPr>
              <w:rPr>
                <w:lang w:val="en-NZ"/>
              </w:rPr>
            </w:pPr>
            <w:r>
              <w:rPr>
                <w:lang w:val="en-NZ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336EF1" w14:textId="6E8888D0" w:rsidR="00CC5985" w:rsidRPr="00D06856" w:rsidRDefault="005632E1" w:rsidP="00CC5985">
            <w:pPr>
              <w:rPr>
                <w:lang w:val="en-NZ"/>
              </w:rPr>
            </w:pPr>
            <w:r>
              <w:rPr>
                <w:lang w:val="en-NZ"/>
              </w:rPr>
              <w:t>S</w:t>
            </w:r>
            <w:r w:rsidR="00047B9F">
              <w:rPr>
                <w:lang w:val="en-NZ"/>
              </w:rPr>
              <w:t xml:space="preserve">hall have </w:t>
            </w:r>
            <w:r w:rsidR="00AA7F3C">
              <w:rPr>
                <w:lang w:val="en-NZ"/>
              </w:rPr>
              <w:t xml:space="preserve">Programming </w:t>
            </w:r>
            <w:r w:rsidR="00AA4DB2">
              <w:rPr>
                <w:lang w:val="en-NZ"/>
              </w:rPr>
              <w:t xml:space="preserve">experience, solver and </w:t>
            </w:r>
            <w:r w:rsidR="00E01212">
              <w:rPr>
                <w:lang w:val="en-NZ"/>
              </w:rPr>
              <w:t>leadership qualities</w:t>
            </w:r>
          </w:p>
        </w:tc>
        <w:tc>
          <w:tcPr>
            <w:tcW w:w="4296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33C9CC" w14:textId="35CDBAAD" w:rsidR="00CC5985" w:rsidRPr="00D06856" w:rsidRDefault="005740BE" w:rsidP="00CC5985">
            <w:pPr>
              <w:rPr>
                <w:lang w:val="en-NZ"/>
              </w:rPr>
            </w:pPr>
            <w:r w:rsidRPr="00D06856">
              <w:rPr>
                <w:lang w:val="en-US"/>
              </w:rPr>
              <w:t>Weekly via email</w:t>
            </w:r>
            <w:r>
              <w:rPr>
                <w:lang w:val="en-US"/>
              </w:rPr>
              <w:t xml:space="preserve">               Internal</w:t>
            </w:r>
          </w:p>
        </w:tc>
      </w:tr>
      <w:tr w:rsidR="00CC5985" w:rsidRPr="00D06856" w14:paraId="67710C77" w14:textId="77777777" w:rsidTr="2520FDD0">
        <w:trPr>
          <w:trHeight w:val="1086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D24A53" w14:textId="1C040F83" w:rsidR="00CC5985" w:rsidRPr="00D06856" w:rsidRDefault="00F02B68" w:rsidP="00CC5985">
            <w:pPr>
              <w:rPr>
                <w:lang w:val="en-NZ"/>
              </w:rPr>
            </w:pPr>
            <w:r>
              <w:rPr>
                <w:lang w:val="en-NZ"/>
              </w:rPr>
              <w:t xml:space="preserve">Virat </w:t>
            </w:r>
            <w:proofErr w:type="spellStart"/>
            <w:r>
              <w:rPr>
                <w:lang w:val="en-NZ"/>
              </w:rPr>
              <w:t>Kholi</w:t>
            </w:r>
            <w:proofErr w:type="spellEnd"/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7A2E3D" w14:textId="2641E414" w:rsidR="00CC5985" w:rsidRPr="00D06856" w:rsidRDefault="00D87433" w:rsidP="00CC5985">
            <w:pPr>
              <w:rPr>
                <w:lang w:val="en-NZ"/>
              </w:rPr>
            </w:pPr>
            <w:r>
              <w:rPr>
                <w:lang w:val="en-NZ"/>
              </w:rPr>
              <w:t xml:space="preserve">Cyber Security </w:t>
            </w:r>
            <w:r w:rsidR="005D680B">
              <w:rPr>
                <w:lang w:val="en-NZ"/>
              </w:rPr>
              <w:t>Office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4CBD11" w14:textId="0E5EA425" w:rsidR="00CC5985" w:rsidRPr="00D06856" w:rsidRDefault="00BA2B0A" w:rsidP="00CC5985">
            <w:pPr>
              <w:rPr>
                <w:lang w:val="en-NZ"/>
              </w:rPr>
            </w:pPr>
            <w:r>
              <w:rPr>
                <w:lang w:val="en-NZ"/>
              </w:rPr>
              <w:t xml:space="preserve">Protecting </w:t>
            </w:r>
            <w:r w:rsidR="00CA2394">
              <w:rPr>
                <w:lang w:val="en-NZ"/>
              </w:rPr>
              <w:t>IT infrastructure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FE0605" w14:textId="1E438605" w:rsidR="00CC5985" w:rsidRPr="00D06856" w:rsidRDefault="006E199A" w:rsidP="00CC5985">
            <w:pPr>
              <w:rPr>
                <w:lang w:val="en-NZ"/>
              </w:rPr>
            </w:pPr>
            <w:r>
              <w:rPr>
                <w:lang w:val="en-NZ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39EDA5" w14:textId="1F481031" w:rsidR="00CC5985" w:rsidRPr="00D06856" w:rsidRDefault="006E199A" w:rsidP="00CC5985">
            <w:pPr>
              <w:rPr>
                <w:lang w:val="en-NZ"/>
              </w:rPr>
            </w:pPr>
            <w:r>
              <w:rPr>
                <w:lang w:val="en-NZ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5EA849" w14:textId="089E9A26" w:rsidR="00CC5985" w:rsidRPr="00D06856" w:rsidRDefault="00CC5985" w:rsidP="00CC5985">
            <w:pPr>
              <w:rPr>
                <w:lang w:val="en-NZ"/>
              </w:rPr>
            </w:pPr>
            <w:r>
              <w:rPr>
                <w:lang w:val="en-US"/>
              </w:rPr>
              <w:t xml:space="preserve"> </w:t>
            </w:r>
            <w:r w:rsidR="002A6346">
              <w:rPr>
                <w:lang w:val="en-US"/>
              </w:rPr>
              <w:t xml:space="preserve">When </w:t>
            </w:r>
            <w:r w:rsidR="00527475">
              <w:rPr>
                <w:lang w:val="en-US"/>
              </w:rPr>
              <w:t xml:space="preserve">any signal </w:t>
            </w:r>
            <w:proofErr w:type="gramStart"/>
            <w:r w:rsidR="00527475">
              <w:rPr>
                <w:lang w:val="en-US"/>
              </w:rPr>
              <w:t>received</w:t>
            </w:r>
            <w:proofErr w:type="gramEnd"/>
            <w:r w:rsidR="00527475">
              <w:rPr>
                <w:lang w:val="en-US"/>
              </w:rPr>
              <w:t xml:space="preserve">, </w:t>
            </w:r>
            <w:r w:rsidR="00214758">
              <w:rPr>
                <w:lang w:val="en-US"/>
              </w:rPr>
              <w:t xml:space="preserve">the </w:t>
            </w:r>
            <w:r w:rsidR="00DB5E29">
              <w:rPr>
                <w:lang w:val="en-US"/>
              </w:rPr>
              <w:t>system</w:t>
            </w:r>
            <w:r w:rsidR="00214758">
              <w:rPr>
                <w:lang w:val="en-US"/>
              </w:rPr>
              <w:t xml:space="preserve"> shall </w:t>
            </w:r>
            <w:r w:rsidR="00C8777E">
              <w:rPr>
                <w:lang w:val="en-US"/>
              </w:rPr>
              <w:t>sort</w:t>
            </w:r>
            <w:r w:rsidR="00AE221A">
              <w:rPr>
                <w:lang w:val="en-US"/>
              </w:rPr>
              <w:t xml:space="preserve"> actions through </w:t>
            </w:r>
            <w:r w:rsidR="00F42A4F">
              <w:rPr>
                <w:lang w:val="en-US"/>
              </w:rPr>
              <w:t>coding</w:t>
            </w:r>
          </w:p>
        </w:tc>
        <w:tc>
          <w:tcPr>
            <w:tcW w:w="4296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881050" w14:textId="39F23B4B" w:rsidR="003553BF" w:rsidRDefault="003553BF" w:rsidP="00CC5985">
            <w:pPr>
              <w:rPr>
                <w:lang w:val="en-NZ"/>
              </w:rPr>
            </w:pPr>
            <w:r>
              <w:rPr>
                <w:lang w:val="en-NZ"/>
              </w:rPr>
              <w:t>In between 3 working</w:t>
            </w:r>
            <w:r>
              <w:rPr>
                <w:lang w:val="en-US"/>
              </w:rPr>
              <w:t xml:space="preserve">       External</w:t>
            </w:r>
          </w:p>
          <w:p w14:paraId="476ACE16" w14:textId="37002CDF" w:rsidR="003553BF" w:rsidRPr="00D06856" w:rsidRDefault="003553BF" w:rsidP="00CC5985">
            <w:pPr>
              <w:rPr>
                <w:lang w:val="en-NZ"/>
              </w:rPr>
            </w:pPr>
            <w:r>
              <w:rPr>
                <w:lang w:val="en-NZ"/>
              </w:rPr>
              <w:t xml:space="preserve"> days via mail </w:t>
            </w:r>
            <w:r>
              <w:rPr>
                <w:lang w:val="en-US"/>
              </w:rPr>
              <w:t xml:space="preserve"> </w:t>
            </w:r>
          </w:p>
        </w:tc>
      </w:tr>
      <w:tr w:rsidR="00CC5985" w:rsidRPr="00D06856" w14:paraId="11976769" w14:textId="77777777" w:rsidTr="2520FDD0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F80F56" w14:textId="03D04498" w:rsidR="00CC5985" w:rsidRPr="00BC74D8" w:rsidRDefault="00166C7D" w:rsidP="00CC5985">
            <w:pPr>
              <w:rPr>
                <w:lang w:val="en-US"/>
              </w:rPr>
            </w:pPr>
            <w:r>
              <w:rPr>
                <w:lang w:val="en-US"/>
              </w:rPr>
              <w:t>Ronaldo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715BD7" w14:textId="3B479F7D" w:rsidR="00CC5985" w:rsidRPr="00D06856" w:rsidRDefault="00BC59C8" w:rsidP="00CC5985">
            <w:pPr>
              <w:rPr>
                <w:lang w:val="en-NZ"/>
              </w:rPr>
            </w:pPr>
            <w:r>
              <w:rPr>
                <w:lang w:val="en-NZ"/>
              </w:rPr>
              <w:t>Website Designe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DD1BDA" w14:textId="2802645B" w:rsidR="00CC5985" w:rsidRPr="00D06856" w:rsidRDefault="00F449D2" w:rsidP="00CC5985">
            <w:pPr>
              <w:rPr>
                <w:lang w:val="en-NZ"/>
              </w:rPr>
            </w:pPr>
            <w:r>
              <w:rPr>
                <w:lang w:val="en-NZ"/>
              </w:rPr>
              <w:t>Design the website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823E62" w14:textId="47E269BC" w:rsidR="00CC5985" w:rsidRPr="00D06856" w:rsidRDefault="00720075" w:rsidP="00CC5985">
            <w:pPr>
              <w:rPr>
                <w:lang w:val="en-NZ"/>
              </w:rPr>
            </w:pPr>
            <w:r>
              <w:rPr>
                <w:lang w:val="en-NZ"/>
              </w:rPr>
              <w:t>L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9FF452" w14:textId="7DA2A0D8" w:rsidR="00CC5985" w:rsidRPr="00D06856" w:rsidRDefault="00720075" w:rsidP="00CC5985">
            <w:pPr>
              <w:rPr>
                <w:lang w:val="en-NZ"/>
              </w:rPr>
            </w:pPr>
            <w:r>
              <w:rPr>
                <w:lang w:val="en-NZ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4F24A90" w14:textId="7F7420D4" w:rsidR="00CC5985" w:rsidRPr="00D06856" w:rsidRDefault="2520FDD0" w:rsidP="2520FDD0">
            <w:pPr>
              <w:rPr>
                <w:lang w:val="en-NZ"/>
              </w:rPr>
            </w:pPr>
            <w:r w:rsidRPr="2520FDD0">
              <w:rPr>
                <w:lang w:val="en-NZ"/>
              </w:rPr>
              <w:t xml:space="preserve">Shall provide the right tools </w:t>
            </w:r>
          </w:p>
          <w:p w14:paraId="636CA289" w14:textId="66DBC1B7" w:rsidR="00CC5985" w:rsidRPr="00D06856" w:rsidRDefault="2520FDD0" w:rsidP="00CC5985">
            <w:pPr>
              <w:rPr>
                <w:lang w:val="en-NZ"/>
              </w:rPr>
            </w:pPr>
            <w:r w:rsidRPr="2520FDD0">
              <w:rPr>
                <w:lang w:val="en-NZ"/>
              </w:rPr>
              <w:t>For the design.</w:t>
            </w:r>
          </w:p>
        </w:tc>
        <w:tc>
          <w:tcPr>
            <w:tcW w:w="4296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A45D2D" w14:textId="0DE5750D" w:rsidR="00CC5985" w:rsidRPr="00D06856" w:rsidRDefault="2520FDD0" w:rsidP="00CC5985">
            <w:pPr>
              <w:rPr>
                <w:lang w:val="en-NZ"/>
              </w:rPr>
            </w:pPr>
            <w:r w:rsidRPr="2520FDD0">
              <w:rPr>
                <w:lang w:val="en-NZ"/>
              </w:rPr>
              <w:t>Daily                                      External</w:t>
            </w:r>
          </w:p>
        </w:tc>
      </w:tr>
      <w:tr w:rsidR="00CC5985" w:rsidRPr="00D06856" w14:paraId="6108BA49" w14:textId="77777777" w:rsidTr="2520FDD0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F881BFE" w14:textId="76680098" w:rsidR="00CC5985" w:rsidRPr="00D06856" w:rsidRDefault="00A924CB" w:rsidP="00CC5985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Mbaape</w:t>
            </w:r>
            <w:proofErr w:type="spellEnd"/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3A6C001" w14:textId="46537B9A" w:rsidR="00CC5985" w:rsidRPr="00D06856" w:rsidRDefault="00F86BD1" w:rsidP="00CC5985">
            <w:pPr>
              <w:rPr>
                <w:lang w:val="en-US"/>
              </w:rPr>
            </w:pPr>
            <w:r>
              <w:rPr>
                <w:lang w:val="en-US"/>
              </w:rPr>
              <w:t>Accountant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F20D350" w14:textId="00B8F3E1" w:rsidR="00CC5985" w:rsidRPr="00D06856" w:rsidRDefault="001C614C" w:rsidP="00CC5985">
            <w:pPr>
              <w:rPr>
                <w:lang w:val="en-US"/>
              </w:rPr>
            </w:pPr>
            <w:r>
              <w:rPr>
                <w:lang w:val="en-US"/>
              </w:rPr>
              <w:t>Day to day operations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9575B95" w14:textId="5EB2F6DB" w:rsidR="00CC5985" w:rsidRPr="00D06856" w:rsidRDefault="006E199A" w:rsidP="00CC5985">
            <w:pPr>
              <w:rPr>
                <w:lang w:val="en-US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76153D3" w14:textId="0A474139" w:rsidR="00CC5985" w:rsidRPr="00D06856" w:rsidRDefault="00720075" w:rsidP="00CC5985">
            <w:pPr>
              <w:rPr>
                <w:lang w:val="en-US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BD98052" w14:textId="6FFD05DF" w:rsidR="00CC5985" w:rsidRPr="00D06856" w:rsidRDefault="00661B4E" w:rsidP="00CC5985">
            <w:pPr>
              <w:rPr>
                <w:lang w:val="en-US"/>
              </w:rPr>
            </w:pPr>
            <w:r>
              <w:rPr>
                <w:lang w:val="en-US"/>
              </w:rPr>
              <w:t xml:space="preserve">System shall display all the </w:t>
            </w:r>
            <w:r w:rsidR="000378A6">
              <w:rPr>
                <w:lang w:val="en-US"/>
              </w:rPr>
              <w:t>revenues</w:t>
            </w:r>
            <w:r w:rsidR="005735D8">
              <w:rPr>
                <w:lang w:val="en-US"/>
              </w:rPr>
              <w:t>, bank statements and payrolls</w:t>
            </w:r>
          </w:p>
        </w:tc>
        <w:tc>
          <w:tcPr>
            <w:tcW w:w="4296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21CAC3F" w14:textId="32105E02" w:rsidR="00CC5985" w:rsidRPr="00D06856" w:rsidRDefault="004F6B03" w:rsidP="00CC5985">
            <w:pPr>
              <w:rPr>
                <w:lang w:val="en-NZ"/>
              </w:rPr>
            </w:pPr>
            <w:r>
              <w:rPr>
                <w:lang w:val="en-NZ"/>
              </w:rPr>
              <w:t xml:space="preserve">Monthly via </w:t>
            </w:r>
            <w:r w:rsidR="00521CF5">
              <w:rPr>
                <w:lang w:val="en-NZ"/>
              </w:rPr>
              <w:t>Google Space   Internal</w:t>
            </w:r>
          </w:p>
        </w:tc>
      </w:tr>
    </w:tbl>
    <w:p w14:paraId="4162F162" w14:textId="4DBF4951" w:rsidR="007F5382" w:rsidRDefault="007F5382" w:rsidP="00684B5F"/>
    <w:p w14:paraId="055B9240" w14:textId="77777777" w:rsidR="00292F09" w:rsidRDefault="00292F09" w:rsidP="00292F09"/>
    <w:p w14:paraId="3E6FA9C1" w14:textId="25422CD2" w:rsidR="00292F09" w:rsidRPr="00684B5F" w:rsidRDefault="00292F09" w:rsidP="00BD7C5A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sectPr w:rsidR="00292F09" w:rsidRPr="00684B5F" w:rsidSect="00292F09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6411947">
    <w:abstractNumId w:val="1"/>
  </w:num>
  <w:num w:numId="2" w16cid:durableId="2073262542">
    <w:abstractNumId w:val="0"/>
  </w:num>
  <w:num w:numId="3" w16cid:durableId="1356690846">
    <w:abstractNumId w:val="6"/>
  </w:num>
  <w:num w:numId="4" w16cid:durableId="1652563902">
    <w:abstractNumId w:val="5"/>
  </w:num>
  <w:num w:numId="5" w16cid:durableId="1138494586">
    <w:abstractNumId w:val="4"/>
  </w:num>
  <w:num w:numId="6" w16cid:durableId="1498379475">
    <w:abstractNumId w:val="7"/>
  </w:num>
  <w:num w:numId="7" w16cid:durableId="201090443">
    <w:abstractNumId w:val="3"/>
  </w:num>
  <w:num w:numId="8" w16cid:durableId="4809227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W0NDc1szQwNbBQ0lEKTi0uzszPAykwrAUASixDoiwAAAA="/>
  </w:docVars>
  <w:rsids>
    <w:rsidRoot w:val="00D33D0A"/>
    <w:rsid w:val="000378A6"/>
    <w:rsid w:val="00047B9F"/>
    <w:rsid w:val="00076DD9"/>
    <w:rsid w:val="000A1C6C"/>
    <w:rsid w:val="000A5D4C"/>
    <w:rsid w:val="000D2A25"/>
    <w:rsid w:val="000F4A44"/>
    <w:rsid w:val="00117F60"/>
    <w:rsid w:val="00130DE2"/>
    <w:rsid w:val="0016483E"/>
    <w:rsid w:val="00166C7D"/>
    <w:rsid w:val="001C614C"/>
    <w:rsid w:val="00214758"/>
    <w:rsid w:val="00287FC7"/>
    <w:rsid w:val="00292F09"/>
    <w:rsid w:val="002A6346"/>
    <w:rsid w:val="002A7F85"/>
    <w:rsid w:val="002B33B1"/>
    <w:rsid w:val="00345BE3"/>
    <w:rsid w:val="003553BF"/>
    <w:rsid w:val="0043350E"/>
    <w:rsid w:val="004368F1"/>
    <w:rsid w:val="00437F15"/>
    <w:rsid w:val="00444373"/>
    <w:rsid w:val="00490325"/>
    <w:rsid w:val="004F0562"/>
    <w:rsid w:val="004F6B03"/>
    <w:rsid w:val="005179B1"/>
    <w:rsid w:val="00521CF5"/>
    <w:rsid w:val="00524349"/>
    <w:rsid w:val="00524AA7"/>
    <w:rsid w:val="00527475"/>
    <w:rsid w:val="005632E1"/>
    <w:rsid w:val="005735D8"/>
    <w:rsid w:val="005740BE"/>
    <w:rsid w:val="00577B23"/>
    <w:rsid w:val="005B0397"/>
    <w:rsid w:val="005D680B"/>
    <w:rsid w:val="005E64E6"/>
    <w:rsid w:val="00602426"/>
    <w:rsid w:val="00604A3C"/>
    <w:rsid w:val="00627F5C"/>
    <w:rsid w:val="006305C1"/>
    <w:rsid w:val="00656A8B"/>
    <w:rsid w:val="00661B4E"/>
    <w:rsid w:val="00684B5F"/>
    <w:rsid w:val="006B5ADF"/>
    <w:rsid w:val="006E199A"/>
    <w:rsid w:val="00720075"/>
    <w:rsid w:val="0072734E"/>
    <w:rsid w:val="00762435"/>
    <w:rsid w:val="007962FB"/>
    <w:rsid w:val="007F5382"/>
    <w:rsid w:val="00802FE3"/>
    <w:rsid w:val="00847ABC"/>
    <w:rsid w:val="0087371E"/>
    <w:rsid w:val="00884EC4"/>
    <w:rsid w:val="008A7F15"/>
    <w:rsid w:val="008B1804"/>
    <w:rsid w:val="008F4AB7"/>
    <w:rsid w:val="008F7BBC"/>
    <w:rsid w:val="00994D34"/>
    <w:rsid w:val="009A367A"/>
    <w:rsid w:val="00A60BEA"/>
    <w:rsid w:val="00A924CB"/>
    <w:rsid w:val="00AA4DB2"/>
    <w:rsid w:val="00AA7F3C"/>
    <w:rsid w:val="00AB7513"/>
    <w:rsid w:val="00AE0807"/>
    <w:rsid w:val="00AE221A"/>
    <w:rsid w:val="00AF7729"/>
    <w:rsid w:val="00B45C2A"/>
    <w:rsid w:val="00B46E3B"/>
    <w:rsid w:val="00B519F2"/>
    <w:rsid w:val="00B7259C"/>
    <w:rsid w:val="00BA2B0A"/>
    <w:rsid w:val="00BC59C8"/>
    <w:rsid w:val="00BC74D8"/>
    <w:rsid w:val="00BD7C5A"/>
    <w:rsid w:val="00C14A14"/>
    <w:rsid w:val="00C25E38"/>
    <w:rsid w:val="00C8777E"/>
    <w:rsid w:val="00C94891"/>
    <w:rsid w:val="00CA0A83"/>
    <w:rsid w:val="00CA2394"/>
    <w:rsid w:val="00CB0FFC"/>
    <w:rsid w:val="00CC5985"/>
    <w:rsid w:val="00D06856"/>
    <w:rsid w:val="00D33D0A"/>
    <w:rsid w:val="00D5345C"/>
    <w:rsid w:val="00D710AE"/>
    <w:rsid w:val="00D84B29"/>
    <w:rsid w:val="00D87433"/>
    <w:rsid w:val="00DA43AD"/>
    <w:rsid w:val="00DB3CA2"/>
    <w:rsid w:val="00DB5E29"/>
    <w:rsid w:val="00E01212"/>
    <w:rsid w:val="00E2400F"/>
    <w:rsid w:val="00E32506"/>
    <w:rsid w:val="00E56DD7"/>
    <w:rsid w:val="00E65FD0"/>
    <w:rsid w:val="00EC79F3"/>
    <w:rsid w:val="00EE652D"/>
    <w:rsid w:val="00EF25D4"/>
    <w:rsid w:val="00F02B68"/>
    <w:rsid w:val="00F3213C"/>
    <w:rsid w:val="00F363B3"/>
    <w:rsid w:val="00F42A4F"/>
    <w:rsid w:val="00F449D2"/>
    <w:rsid w:val="00F46FFB"/>
    <w:rsid w:val="00F51F28"/>
    <w:rsid w:val="00F86BD1"/>
    <w:rsid w:val="00FA5D34"/>
    <w:rsid w:val="00FD3406"/>
    <w:rsid w:val="00FF0162"/>
    <w:rsid w:val="2520FDD0"/>
    <w:rsid w:val="52219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8EE41"/>
  <w15:chartTrackingRefBased/>
  <w15:docId w15:val="{11EE693F-C8EF-4D40-928A-6DBABD44B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64E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27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7</Words>
  <Characters>954</Characters>
  <Application>Microsoft Office Word</Application>
  <DocSecurity>0</DocSecurity>
  <Lines>7</Lines>
  <Paragraphs>2</Paragraphs>
  <ScaleCrop>false</ScaleCrop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Sandhu Karanveer</cp:lastModifiedBy>
  <cp:revision>2</cp:revision>
  <dcterms:created xsi:type="dcterms:W3CDTF">2025-05-27T02:02:00Z</dcterms:created>
  <dcterms:modified xsi:type="dcterms:W3CDTF">2025-05-27T02:02:00Z</dcterms:modified>
</cp:coreProperties>
</file>